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 xml:space="preserve">Dear </w:t>
      </w:r>
      <w:r w:rsidRPr="00497FB4">
        <w:rPr>
          <w:b/>
          <w:color w:val="FF0000"/>
          <w:lang w:val="en-US"/>
        </w:rPr>
        <w:t>Customer</w:t>
      </w:r>
      <w:r w:rsidRPr="00FD72AD">
        <w:rPr>
          <w:lang w:val="en-US"/>
        </w:rPr>
        <w:t>,</w:t>
      </w:r>
    </w:p>
    <w:p w:rsidR="00FD72AD" w:rsidRPr="00FD72AD" w:rsidRDefault="00FD72AD" w:rsidP="00FD72AD">
      <w:pPr>
        <w:rPr>
          <w:lang w:val="en-US"/>
        </w:rPr>
      </w:pPr>
    </w:p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 xml:space="preserve">We have recently completed our inspection of your </w:t>
      </w:r>
      <w:r w:rsidRPr="00C26406">
        <w:rPr>
          <w:b/>
          <w:color w:val="FF0000"/>
          <w:lang w:val="en-US"/>
        </w:rPr>
        <w:t>Product</w:t>
      </w:r>
      <w:r w:rsidRPr="00FD72AD">
        <w:rPr>
          <w:lang w:val="en-US"/>
        </w:rPr>
        <w:t xml:space="preserve">. We are pleased to report that the </w:t>
      </w:r>
      <w:r w:rsidRPr="00C26406">
        <w:rPr>
          <w:b/>
          <w:color w:val="FF0000"/>
          <w:lang w:val="en-US"/>
        </w:rPr>
        <w:t>Product</w:t>
      </w:r>
      <w:r w:rsidRPr="00C26406">
        <w:rPr>
          <w:color w:val="FF0000"/>
          <w:lang w:val="en-US"/>
        </w:rPr>
        <w:t xml:space="preserve"> </w:t>
      </w:r>
      <w:r w:rsidRPr="00FD72AD">
        <w:rPr>
          <w:lang w:val="en-US"/>
        </w:rPr>
        <w:t>is in excellent condition and meets our quality standards.</w:t>
      </w:r>
    </w:p>
    <w:p w:rsidR="00FD72AD" w:rsidRPr="00FD72AD" w:rsidRDefault="00FD72AD" w:rsidP="00FD72AD">
      <w:pPr>
        <w:rPr>
          <w:lang w:val="en-US"/>
        </w:rPr>
      </w:pPr>
    </w:p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>We have conducted a thorough examination, and our findings are as follows:</w:t>
      </w:r>
    </w:p>
    <w:p w:rsidR="00FD72AD" w:rsidRPr="00FD72AD" w:rsidRDefault="00FD72AD" w:rsidP="00FD72AD">
      <w:pPr>
        <w:rPr>
          <w:lang w:val="en-US"/>
        </w:rPr>
      </w:pPr>
    </w:p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 xml:space="preserve">1. The physical structure of the </w:t>
      </w:r>
      <w:r w:rsidRPr="00C26406">
        <w:rPr>
          <w:b/>
          <w:color w:val="FF0000"/>
          <w:lang w:val="en-US"/>
        </w:rPr>
        <w:t>Product</w:t>
      </w:r>
      <w:r w:rsidRPr="00FD72AD">
        <w:rPr>
          <w:lang w:val="en-US"/>
        </w:rPr>
        <w:t xml:space="preserve"> is strong and reliable.</w:t>
      </w:r>
    </w:p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 xml:space="preserve">2. The </w:t>
      </w:r>
      <w:bookmarkStart w:id="0" w:name="_GoBack"/>
      <w:r w:rsidRPr="006F428C">
        <w:rPr>
          <w:b/>
          <w:color w:val="FF0000"/>
          <w:lang w:val="en-US"/>
        </w:rPr>
        <w:t>Product</w:t>
      </w:r>
      <w:bookmarkEnd w:id="0"/>
      <w:r w:rsidR="005A78EB">
        <w:rPr>
          <w:lang w:val="en-US"/>
        </w:rPr>
        <w:t xml:space="preserve"> </w:t>
      </w:r>
      <w:r w:rsidRPr="00FD72AD">
        <w:rPr>
          <w:lang w:val="en-US"/>
        </w:rPr>
        <w:t>operates effectively under various conditions.</w:t>
      </w:r>
    </w:p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 xml:space="preserve">3. The efficiency of the </w:t>
      </w:r>
      <w:r w:rsidRPr="00C26406">
        <w:rPr>
          <w:b/>
          <w:color w:val="FF0000"/>
          <w:lang w:val="en-US"/>
        </w:rPr>
        <w:t>Product</w:t>
      </w:r>
      <w:r w:rsidRPr="00C26406">
        <w:rPr>
          <w:color w:val="FF0000"/>
          <w:lang w:val="en-US"/>
        </w:rPr>
        <w:t xml:space="preserve"> </w:t>
      </w:r>
      <w:r w:rsidRPr="00FD72AD">
        <w:rPr>
          <w:lang w:val="en-US"/>
        </w:rPr>
        <w:t>meets our expectations.</w:t>
      </w:r>
    </w:p>
    <w:p w:rsidR="00FD72AD" w:rsidRPr="00FD72AD" w:rsidRDefault="00FD72AD" w:rsidP="00FD72AD">
      <w:pPr>
        <w:rPr>
          <w:lang w:val="en-US"/>
        </w:rPr>
      </w:pPr>
    </w:p>
    <w:p w:rsidR="00FD72AD" w:rsidRPr="00FD72AD" w:rsidRDefault="00FD72AD" w:rsidP="00FD72AD">
      <w:pPr>
        <w:rPr>
          <w:lang w:val="en-US"/>
        </w:rPr>
      </w:pPr>
      <w:r w:rsidRPr="00FD72AD">
        <w:rPr>
          <w:lang w:val="en-US"/>
        </w:rPr>
        <w:t>We are looking forward to providing you with our best services in the future.</w:t>
      </w:r>
    </w:p>
    <w:p w:rsidR="00FD72AD" w:rsidRPr="00FD72AD" w:rsidRDefault="00FD72AD" w:rsidP="00FD72AD">
      <w:pPr>
        <w:rPr>
          <w:lang w:val="en-US"/>
        </w:rPr>
      </w:pPr>
    </w:p>
    <w:p w:rsidR="00FD72AD" w:rsidRDefault="00FD72AD" w:rsidP="00FD72AD">
      <w:r>
        <w:t xml:space="preserve">Best </w:t>
      </w:r>
      <w:proofErr w:type="spellStart"/>
      <w:r>
        <w:t>regards</w:t>
      </w:r>
      <w:proofErr w:type="spellEnd"/>
      <w:r>
        <w:t>,</w:t>
      </w:r>
    </w:p>
    <w:p w:rsidR="00FD72AD" w:rsidRPr="00C26406" w:rsidRDefault="00FD72AD" w:rsidP="00FD72AD">
      <w:pPr>
        <w:rPr>
          <w:b/>
          <w:color w:val="FF0000"/>
        </w:rPr>
      </w:pPr>
      <w:proofErr w:type="spellStart"/>
      <w:r w:rsidRPr="00C26406">
        <w:rPr>
          <w:b/>
          <w:color w:val="FF0000"/>
        </w:rPr>
        <w:t>YourName</w:t>
      </w:r>
      <w:proofErr w:type="spellEnd"/>
    </w:p>
    <w:sectPr w:rsidR="00FD72AD" w:rsidRPr="00C264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zE2tLQ0sDQyNzRT0lEKTi0uzszPAykwrAUAdlfizCwAAAA="/>
  </w:docVars>
  <w:rsids>
    <w:rsidRoot w:val="00FD72AD"/>
    <w:rsid w:val="00023E5E"/>
    <w:rsid w:val="00497FB4"/>
    <w:rsid w:val="005A78EB"/>
    <w:rsid w:val="006F428C"/>
    <w:rsid w:val="00C26406"/>
    <w:rsid w:val="00F6120C"/>
    <w:rsid w:val="00FD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54144"/>
  <w15:chartTrackingRefBased/>
  <w15:docId w15:val="{B44DF1FE-32FF-4F2B-8093-9473B0A5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77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Gąsior</dc:creator>
  <cp:keywords/>
  <dc:description/>
  <cp:lastModifiedBy>Łukasz Gąsior</cp:lastModifiedBy>
  <cp:revision>6</cp:revision>
  <dcterms:created xsi:type="dcterms:W3CDTF">2023-05-28T07:59:00Z</dcterms:created>
  <dcterms:modified xsi:type="dcterms:W3CDTF">2023-12-13T18:27:00Z</dcterms:modified>
</cp:coreProperties>
</file>